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LoadRun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oftware testing tool from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Tex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d to assess application performance under load by simulating millions of concurrent users and analyzing key components’ performance during load test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LoadRunner:</w:t>
      </w:r>
    </w:p>
    <w:p>
      <w:pPr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LoadRunner Tutorial for Beginners</w:t>
        </w:r>
      </w:hyperlink>
      <w:r>
        <w:t xml:space="preserve">: This comprehensive 8-day course covers LoadRunner basics, VuGen scripting, recording options, correlation, parameterization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HP LoadRunner Tutorial for Beginners - Guru99</w:t>
        </w:r>
      </w:hyperlink>
      <w:r>
        <w:t xml:space="preserve">: Explore video tutorials on LoadRunner, including introduction, VuGen scripting, recording options, and performance testing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70+ Free Video Tutorials to Learn LoadRunner - QAInsights</w:t>
        </w:r>
      </w:hyperlink>
      <w:r>
        <w:t xml:space="preserve">: Access a collection of free video tutorials covering various aspects of LoadRunner, from installation to scripting and analysi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LoadRunner Online Training - TutorialsPoint</w:t>
        </w:r>
      </w:hyperlink>
      <w:r>
        <w:t xml:space="preserve">: Understand LoadRunner basics, create load tests, analyze results, and learn about distributed testing and scalability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HP LoadRunner Tutorial</w:t>
        </w:r>
      </w:hyperlink>
      <w:r>
        <w:t xml:space="preserve">: This official tutorial provides an in-depth guide to LoadRunner, including architecture, scripting, analysis, and interview questions</w:t>
      </w:r>
      <w:hyperlink r:id="rId26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of LoadRunner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free+LoadRunner+tutorials" TargetMode="External" /><Relationship Type="http://schemas.openxmlformats.org/officeDocument/2006/relationships/hyperlink" Id="rId26" Target="https://en.wikipedia.org/wiki/LoadRunner" TargetMode="External" /><Relationship Type="http://schemas.openxmlformats.org/officeDocument/2006/relationships/hyperlink" Id="rId23" Target="https://qainsights.com/70-free-video-tutorials-to-learn-loadrunner/" TargetMode="External" /><Relationship Type="http://schemas.openxmlformats.org/officeDocument/2006/relationships/hyperlink" Id="rId25" Target="https://support.microfocus.com/kb/kmdoc.php?id=KM433606&amp;fileName=hp_man_LRTUT9.10_01_pdf.pdf" TargetMode="External" /><Relationship Type="http://schemas.openxmlformats.org/officeDocument/2006/relationships/hyperlink" Id="rId22" Target="https://www.guru99.com/loadrunner-v12-tutorials.html" TargetMode="External" /><Relationship Type="http://schemas.openxmlformats.org/officeDocument/2006/relationships/hyperlink" Id="rId21" Target="https://www.softwaretestinghelp.com/hp-loadrunner-load-testing-tool-training-tutorials/" TargetMode="External" /><Relationship Type="http://schemas.openxmlformats.org/officeDocument/2006/relationships/hyperlink" Id="rId24" Target="https://www.tutorialspoint.com/LoadRunner-Online-Training/index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free+LoadRunner+tutorials" TargetMode="External" /><Relationship Type="http://schemas.openxmlformats.org/officeDocument/2006/relationships/hyperlink" Id="rId26" Target="https://en.wikipedia.org/wiki/LoadRunner" TargetMode="External" /><Relationship Type="http://schemas.openxmlformats.org/officeDocument/2006/relationships/hyperlink" Id="rId23" Target="https://qainsights.com/70-free-video-tutorials-to-learn-loadrunner/" TargetMode="External" /><Relationship Type="http://schemas.openxmlformats.org/officeDocument/2006/relationships/hyperlink" Id="rId25" Target="https://support.microfocus.com/kb/kmdoc.php?id=KM433606&amp;fileName=hp_man_LRTUT9.10_01_pdf.pdf" TargetMode="External" /><Relationship Type="http://schemas.openxmlformats.org/officeDocument/2006/relationships/hyperlink" Id="rId22" Target="https://www.guru99.com/loadrunner-v12-tutorials.html" TargetMode="External" /><Relationship Type="http://schemas.openxmlformats.org/officeDocument/2006/relationships/hyperlink" Id="rId21" Target="https://www.softwaretestinghelp.com/hp-loadrunner-load-testing-tool-training-tutorials/" TargetMode="External" /><Relationship Type="http://schemas.openxmlformats.org/officeDocument/2006/relationships/hyperlink" Id="rId24" Target="https://www.tutorialspoint.com/LoadRunner-Online-Training/index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0Z</dcterms:created>
  <dcterms:modified xsi:type="dcterms:W3CDTF">2024-03-23T04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